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1B6508" w14:textId="5D036326" w:rsidR="00202825" w:rsidRPr="002D3317" w:rsidRDefault="008B141D">
      <w:pPr>
        <w:rPr>
          <w:b/>
          <w:bCs/>
          <w:u w:val="single"/>
        </w:rPr>
      </w:pPr>
      <w:r>
        <w:rPr>
          <w:b/>
          <w:bCs/>
          <w:u w:val="single"/>
        </w:rPr>
        <w:t>Task:</w:t>
      </w:r>
      <w:r w:rsidR="00202825" w:rsidRPr="002D3317">
        <w:rPr>
          <w:b/>
          <w:bCs/>
          <w:u w:val="single"/>
        </w:rPr>
        <w:t xml:space="preserve"> </w:t>
      </w:r>
      <w:r w:rsidR="00202825" w:rsidRPr="002D3317">
        <w:rPr>
          <w:rFonts w:ascii="Segoe UI Emoji" w:hAnsi="Segoe UI Emoji" w:cs="Segoe UI Emoji"/>
          <w:b/>
          <w:bCs/>
          <w:u w:val="single"/>
        </w:rPr>
        <w:t>🦋</w:t>
      </w:r>
      <w:r w:rsidR="00202825" w:rsidRPr="002D3317">
        <w:rPr>
          <w:b/>
          <w:bCs/>
          <w:u w:val="single"/>
        </w:rPr>
        <w:t xml:space="preserve"> Butterfly critique</w:t>
      </w:r>
    </w:p>
    <w:p w14:paraId="06F763B2" w14:textId="5EDC540C" w:rsidR="00D927E1" w:rsidRDefault="00D927E1"/>
    <w:p w14:paraId="4591404D" w14:textId="2B10601A" w:rsidR="00D927E1" w:rsidRPr="00F85B66" w:rsidRDefault="00D927E1">
      <w:pPr>
        <w:rPr>
          <w:b/>
          <w:bCs/>
        </w:rPr>
      </w:pPr>
      <w:r w:rsidRPr="00F85B66">
        <w:rPr>
          <w:b/>
          <w:bCs/>
          <w:u w:val="single"/>
        </w:rPr>
        <w:t>Task 1:</w:t>
      </w:r>
      <w:r w:rsidR="00C241A4" w:rsidRPr="00F85B66">
        <w:rPr>
          <w:b/>
          <w:bCs/>
        </w:rPr>
        <w:t xml:space="preserve"> Allow a user to rate butterflies on a scale of 0 through 5</w:t>
      </w:r>
    </w:p>
    <w:p w14:paraId="016A826D" w14:textId="60D4CCFF" w:rsidR="00A059FB" w:rsidRDefault="00D927E1">
      <w:pPr>
        <w:rPr>
          <w:b/>
          <w:bCs/>
        </w:rPr>
      </w:pPr>
      <w:r w:rsidRPr="00F85B66">
        <w:rPr>
          <w:b/>
          <w:bCs/>
          <w:u w:val="single"/>
        </w:rPr>
        <w:t>Task 2:</w:t>
      </w:r>
      <w:r w:rsidR="0005781E" w:rsidRPr="00F85B66">
        <w:rPr>
          <w:b/>
          <w:bCs/>
        </w:rPr>
        <w:t xml:space="preserve"> Allow retrieval of a list of a user's rated butterflies, sorted by rating</w:t>
      </w:r>
    </w:p>
    <w:p w14:paraId="69919E9E" w14:textId="70D56F47" w:rsidR="00E337E7" w:rsidRDefault="00E337E7">
      <w:pPr>
        <w:rPr>
          <w:b/>
          <w:bCs/>
          <w:u w:val="single"/>
        </w:rPr>
      </w:pPr>
      <w:r w:rsidRPr="00E337E7">
        <w:rPr>
          <w:b/>
          <w:bCs/>
          <w:u w:val="single"/>
        </w:rPr>
        <w:t>Implementation</w:t>
      </w:r>
    </w:p>
    <w:p w14:paraId="471AF3FF" w14:textId="1E7D10A2" w:rsidR="00D57614" w:rsidRPr="0042364E" w:rsidRDefault="00D57614">
      <w:pPr>
        <w:rPr>
          <w:b/>
          <w:bCs/>
        </w:rPr>
      </w:pPr>
      <w:r>
        <w:t xml:space="preserve">        </w:t>
      </w:r>
      <w:r w:rsidR="00D70EE7" w:rsidRPr="0042364E">
        <w:rPr>
          <w:b/>
          <w:bCs/>
        </w:rPr>
        <w:t>butterfly-homework\src</w:t>
      </w:r>
      <w:r w:rsidR="00E01137" w:rsidRPr="0042364E">
        <w:rPr>
          <w:b/>
          <w:bCs/>
        </w:rPr>
        <w:t>\</w:t>
      </w:r>
    </w:p>
    <w:p w14:paraId="71E84FD5" w14:textId="1741A3FE" w:rsidR="00E337E7" w:rsidRPr="00E337E7" w:rsidRDefault="00E337E7" w:rsidP="00E337E7">
      <w:pPr>
        <w:pStyle w:val="ListParagraph"/>
        <w:numPr>
          <w:ilvl w:val="0"/>
          <w:numId w:val="4"/>
        </w:numPr>
        <w:rPr>
          <w:b/>
          <w:bCs/>
          <w:u w:val="single"/>
        </w:rPr>
      </w:pPr>
      <w:r>
        <w:t xml:space="preserve">Index.js </w:t>
      </w:r>
      <w:r>
        <w:sym w:font="Wingdings" w:char="F0E0"/>
      </w:r>
      <w:r>
        <w:t xml:space="preserve">  Developed two APIs </w:t>
      </w:r>
    </w:p>
    <w:p w14:paraId="4C3D186C" w14:textId="660CEE8D" w:rsidR="00E337E7" w:rsidRPr="00E337E7" w:rsidRDefault="00E337E7" w:rsidP="00E337E7">
      <w:pPr>
        <w:pStyle w:val="ListParagraph"/>
        <w:numPr>
          <w:ilvl w:val="1"/>
          <w:numId w:val="4"/>
        </w:numPr>
        <w:rPr>
          <w:b/>
          <w:bCs/>
          <w:u w:val="single"/>
        </w:rPr>
      </w:pPr>
      <w:r>
        <w:t>addRatings (POST)</w:t>
      </w:r>
    </w:p>
    <w:p w14:paraId="1CBA5424" w14:textId="62F26612" w:rsidR="00E3008B" w:rsidRPr="00AE3047" w:rsidRDefault="00E337E7" w:rsidP="00E3008B">
      <w:pPr>
        <w:pStyle w:val="ListParagraph"/>
        <w:numPr>
          <w:ilvl w:val="1"/>
          <w:numId w:val="4"/>
        </w:numPr>
        <w:rPr>
          <w:b/>
          <w:bCs/>
          <w:u w:val="single"/>
        </w:rPr>
      </w:pPr>
      <w:r>
        <w:t>userRatings (GET)</w:t>
      </w:r>
    </w:p>
    <w:p w14:paraId="0842B967" w14:textId="77777777" w:rsidR="00AE3047" w:rsidRPr="00E3008B" w:rsidRDefault="00AE3047" w:rsidP="00AE3047">
      <w:pPr>
        <w:pStyle w:val="ListParagraph"/>
        <w:ind w:left="1440"/>
        <w:rPr>
          <w:b/>
          <w:bCs/>
          <w:u w:val="single"/>
        </w:rPr>
      </w:pPr>
    </w:p>
    <w:p w14:paraId="4BCE2271" w14:textId="5048BA84" w:rsidR="00E3008B" w:rsidRPr="000E2CA5" w:rsidRDefault="00E3008B" w:rsidP="00E3008B">
      <w:pPr>
        <w:pStyle w:val="ListParagraph"/>
        <w:numPr>
          <w:ilvl w:val="0"/>
          <w:numId w:val="4"/>
        </w:numPr>
        <w:rPr>
          <w:b/>
          <w:bCs/>
        </w:rPr>
      </w:pPr>
      <w:r>
        <w:t>validators.js</w:t>
      </w:r>
      <w:r w:rsidR="00346D24">
        <w:t xml:space="preserve"> </w:t>
      </w:r>
      <w:r w:rsidR="00346D24">
        <w:sym w:font="Wingdings" w:char="F0E0"/>
      </w:r>
      <w:r w:rsidR="000E2CA5">
        <w:t xml:space="preserve"> Implemented two validators</w:t>
      </w:r>
    </w:p>
    <w:p w14:paraId="112835BE" w14:textId="03CD6587" w:rsidR="000E2CA5" w:rsidRPr="009635C8" w:rsidRDefault="000856CB" w:rsidP="000E2CA5">
      <w:pPr>
        <w:pStyle w:val="ListParagraph"/>
        <w:numPr>
          <w:ilvl w:val="1"/>
          <w:numId w:val="4"/>
        </w:numPr>
        <w:rPr>
          <w:b/>
          <w:bCs/>
        </w:rPr>
      </w:pPr>
      <w:r>
        <w:t xml:space="preserve">validateRatings () </w:t>
      </w:r>
      <w:r>
        <w:sym w:font="Wingdings" w:char="F0E0"/>
      </w:r>
      <w:r>
        <w:t xml:space="preserve"> check the type of the input</w:t>
      </w:r>
    </w:p>
    <w:p w14:paraId="79BC9434" w14:textId="3077CA80" w:rsidR="009635C8" w:rsidRPr="00EF21FD" w:rsidRDefault="00081681" w:rsidP="000E2CA5">
      <w:pPr>
        <w:pStyle w:val="ListParagraph"/>
        <w:numPr>
          <w:ilvl w:val="1"/>
          <w:numId w:val="4"/>
        </w:numPr>
        <w:rPr>
          <w:b/>
          <w:bCs/>
        </w:rPr>
      </w:pPr>
      <w:r>
        <w:t>validateRatingRang</w:t>
      </w:r>
      <w:r w:rsidR="00BA5799">
        <w:t xml:space="preserve">e () </w:t>
      </w:r>
      <w:r w:rsidR="00BA5799">
        <w:sym w:font="Wingdings" w:char="F0E0"/>
      </w:r>
      <w:r w:rsidR="00BA5799">
        <w:t xml:space="preserve"> validate the range of the input</w:t>
      </w:r>
    </w:p>
    <w:p w14:paraId="266B7AA6" w14:textId="049C6160" w:rsidR="008C1424" w:rsidRPr="0042364E" w:rsidRDefault="00EF21FD" w:rsidP="00261A9A">
      <w:pPr>
        <w:rPr>
          <w:b/>
          <w:bCs/>
        </w:rPr>
      </w:pPr>
      <w:r w:rsidRPr="0042364E">
        <w:rPr>
          <w:b/>
          <w:bCs/>
        </w:rPr>
        <w:t xml:space="preserve">      butterfly-homework\test</w:t>
      </w:r>
    </w:p>
    <w:p w14:paraId="69DE298F" w14:textId="60086FDB" w:rsidR="009557B2" w:rsidRDefault="00751E1E" w:rsidP="009557B2">
      <w:pPr>
        <w:pStyle w:val="ListParagraph"/>
        <w:numPr>
          <w:ilvl w:val="0"/>
          <w:numId w:val="4"/>
        </w:numPr>
      </w:pPr>
      <w:r w:rsidRPr="00B36D05">
        <w:t>index.test.js</w:t>
      </w:r>
      <w:r w:rsidR="00EE69C9">
        <w:t xml:space="preserve"> </w:t>
      </w:r>
      <w:r w:rsidR="00EE69C9">
        <w:sym w:font="Wingdings" w:char="F0E0"/>
      </w:r>
      <w:r w:rsidR="00EE69C9">
        <w:t xml:space="preserve"> implemented testing functionality for APIs</w:t>
      </w:r>
    </w:p>
    <w:p w14:paraId="3EB7FDF3" w14:textId="77777777" w:rsidR="003400AB" w:rsidRDefault="003400AB" w:rsidP="007C1F94">
      <w:pPr>
        <w:pStyle w:val="ListParagraph"/>
      </w:pPr>
    </w:p>
    <w:p w14:paraId="2E3A6D6C" w14:textId="4CEB4E6E" w:rsidR="00987B35" w:rsidRPr="00B36D05" w:rsidRDefault="00C63BA1" w:rsidP="009557B2">
      <w:pPr>
        <w:pStyle w:val="ListParagraph"/>
        <w:numPr>
          <w:ilvl w:val="0"/>
          <w:numId w:val="4"/>
        </w:numPr>
      </w:pPr>
      <w:r>
        <w:t xml:space="preserve">validators.test.js </w:t>
      </w:r>
      <w:r>
        <w:sym w:font="Wingdings" w:char="F0E0"/>
      </w:r>
      <w:r w:rsidR="00333FF8">
        <w:t xml:space="preserve"> implemented testing functionality for </w:t>
      </w:r>
      <w:r w:rsidR="003B76D7">
        <w:t>implemented validators</w:t>
      </w:r>
      <w:r w:rsidR="007347C0">
        <w:t xml:space="preserve"> in validators.js</w:t>
      </w:r>
    </w:p>
    <w:p w14:paraId="2F8D3337" w14:textId="77777777" w:rsidR="00E337E7" w:rsidRDefault="00E337E7">
      <w:pPr>
        <w:rPr>
          <w:b/>
          <w:bCs/>
        </w:rPr>
      </w:pPr>
    </w:p>
    <w:p w14:paraId="290E57B6" w14:textId="650DDDE1" w:rsidR="00A059FB" w:rsidRDefault="00A059FB">
      <w:pPr>
        <w:rPr>
          <w:b/>
          <w:bCs/>
        </w:rPr>
      </w:pPr>
      <w:r>
        <w:rPr>
          <w:b/>
          <w:bCs/>
        </w:rPr>
        <w:t>JSON</w:t>
      </w:r>
      <w:r w:rsidR="000B3E4A">
        <w:rPr>
          <w:b/>
          <w:bCs/>
        </w:rPr>
        <w:t xml:space="preserve"> </w:t>
      </w:r>
      <w:r w:rsidR="00FF5FE2">
        <w:rPr>
          <w:b/>
          <w:bCs/>
        </w:rPr>
        <w:t xml:space="preserve">File Name: </w:t>
      </w:r>
      <w:r w:rsidR="00E94387">
        <w:rPr>
          <w:b/>
          <w:bCs/>
        </w:rPr>
        <w:t>butterflies.</w:t>
      </w:r>
      <w:proofErr w:type="gramStart"/>
      <w:r w:rsidR="00E94387">
        <w:rPr>
          <w:b/>
          <w:bCs/>
        </w:rPr>
        <w:t>db.json</w:t>
      </w:r>
      <w:proofErr w:type="gramEnd"/>
    </w:p>
    <w:p w14:paraId="6A612EBA" w14:textId="354C6B89" w:rsidR="00B16C2D" w:rsidRDefault="00B16C2D">
      <w:pPr>
        <w:rPr>
          <w:b/>
          <w:bCs/>
        </w:rPr>
      </w:pPr>
      <w:r>
        <w:rPr>
          <w:b/>
          <w:bCs/>
        </w:rPr>
        <w:t>Existing JSON</w:t>
      </w:r>
      <w:r w:rsidR="00D84B25">
        <w:rPr>
          <w:b/>
          <w:bCs/>
        </w:rPr>
        <w:t>:</w:t>
      </w:r>
    </w:p>
    <w:p w14:paraId="4FC64301" w14:textId="14F76D9D" w:rsidR="00D84B25" w:rsidRDefault="003627A2">
      <w:r>
        <w:t>The existing</w:t>
      </w:r>
      <w:r w:rsidR="00A07F01">
        <w:t xml:space="preserve"> JSON</w:t>
      </w:r>
      <w:r w:rsidR="00D84B25">
        <w:t xml:space="preserve"> contains </w:t>
      </w:r>
      <w:proofErr w:type="gramStart"/>
      <w:r w:rsidR="00D84B25">
        <w:t>butterflies</w:t>
      </w:r>
      <w:proofErr w:type="gramEnd"/>
      <w:r w:rsidR="000D00C2">
        <w:t xml:space="preserve"> entity</w:t>
      </w:r>
      <w:r w:rsidR="00D84B25">
        <w:t xml:space="preserve"> and </w:t>
      </w:r>
      <w:r w:rsidR="007B1657">
        <w:t>user</w:t>
      </w:r>
      <w:r w:rsidR="00740DB7">
        <w:t xml:space="preserve">s </w:t>
      </w:r>
      <w:r w:rsidR="00503452">
        <w:t>e</w:t>
      </w:r>
      <w:r w:rsidR="0071546F">
        <w:t>ntity</w:t>
      </w:r>
      <w:r w:rsidR="00D130C3">
        <w:t>.</w:t>
      </w:r>
      <w:r w:rsidR="00182F70">
        <w:t xml:space="preserve"> Here, we will add one more entity</w:t>
      </w:r>
      <w:r w:rsidR="00327A0D">
        <w:t>(table)</w:t>
      </w:r>
      <w:r w:rsidR="00182F70">
        <w:t xml:space="preserve"> that is “ratings”</w:t>
      </w:r>
      <w:r w:rsidR="00E46A89">
        <w:t xml:space="preserve"> to fulfill the </w:t>
      </w:r>
      <w:r w:rsidR="004C264B">
        <w:t>given</w:t>
      </w:r>
      <w:r w:rsidR="00E46A89">
        <w:t xml:space="preserve"> </w:t>
      </w:r>
      <w:r w:rsidR="004C264B">
        <w:t>tasks</w:t>
      </w:r>
      <w:r w:rsidR="00E46A89">
        <w:t>.</w:t>
      </w:r>
    </w:p>
    <w:p w14:paraId="1D0ACB21" w14:textId="31E24A64" w:rsidR="00422E2F" w:rsidRDefault="00E46A89">
      <w:r w:rsidRPr="00422E2F">
        <w:rPr>
          <w:b/>
          <w:bCs/>
          <w:u w:val="single"/>
        </w:rPr>
        <w:t>Reason:</w:t>
      </w:r>
      <w:r>
        <w:t xml:space="preserve"> To allow user to rate from 0 to 5 ratings </w:t>
      </w:r>
      <w:r w:rsidR="00FD2ECA">
        <w:t>on</w:t>
      </w:r>
      <w:r>
        <w:t xml:space="preserve"> the butterflies</w:t>
      </w:r>
      <w:r w:rsidR="00FA0101">
        <w:t xml:space="preserve"> and retrieve the</w:t>
      </w:r>
      <w:r w:rsidR="00736644">
        <w:t xml:space="preserve"> list of</w:t>
      </w:r>
      <w:r w:rsidR="00FA0101">
        <w:t xml:space="preserve"> rated butterfliers of a particular user in a sorting manner</w:t>
      </w:r>
      <w:r w:rsidR="003B1E4C">
        <w:t>.</w:t>
      </w:r>
    </w:p>
    <w:p w14:paraId="145D20EA" w14:textId="08E2C01E" w:rsidR="00FD126F" w:rsidRDefault="00FD126F">
      <w:r>
        <w:t>Important keys of the ratings json:</w:t>
      </w:r>
    </w:p>
    <w:p w14:paraId="576EB0A3" w14:textId="14AE4B95" w:rsidR="0011082E" w:rsidRDefault="00FD126F" w:rsidP="0011082E">
      <w:r>
        <w:tab/>
      </w:r>
      <w:r w:rsidR="0011082E">
        <w:t xml:space="preserve">"ratings": [ </w:t>
      </w:r>
      <w:r w:rsidR="0011082E">
        <w:tab/>
        <w:t>{</w:t>
      </w:r>
    </w:p>
    <w:p w14:paraId="4C7B4404" w14:textId="57DEF513" w:rsidR="0011082E" w:rsidRDefault="0011082E" w:rsidP="0011082E">
      <w:r>
        <w:t xml:space="preserve">      </w:t>
      </w:r>
      <w:r>
        <w:tab/>
      </w:r>
      <w:r>
        <w:tab/>
      </w:r>
      <w:r>
        <w:tab/>
        <w:t>"</w:t>
      </w:r>
      <w:proofErr w:type="gramStart"/>
      <w:r>
        <w:t>user</w:t>
      </w:r>
      <w:proofErr w:type="gramEnd"/>
      <w:r>
        <w:t>_id": "OOWzUaHLsK",</w:t>
      </w:r>
    </w:p>
    <w:p w14:paraId="2FED2F63" w14:textId="3F9BCAB8" w:rsidR="0011082E" w:rsidRDefault="0011082E" w:rsidP="0011082E">
      <w:r>
        <w:t xml:space="preserve">      </w:t>
      </w:r>
      <w:r>
        <w:tab/>
      </w:r>
      <w:r>
        <w:tab/>
      </w:r>
      <w:r>
        <w:tab/>
        <w:t>"</w:t>
      </w:r>
      <w:proofErr w:type="gramStart"/>
      <w:r>
        <w:t>butterfly</w:t>
      </w:r>
      <w:proofErr w:type="gramEnd"/>
      <w:r>
        <w:t>_id": "GI9_EuH8s1",</w:t>
      </w:r>
    </w:p>
    <w:p w14:paraId="393FABF4" w14:textId="23F157A1" w:rsidR="0011082E" w:rsidRDefault="0011082E" w:rsidP="0011082E">
      <w:r>
        <w:t xml:space="preserve">      </w:t>
      </w:r>
      <w:r>
        <w:tab/>
      </w:r>
      <w:r>
        <w:tab/>
      </w:r>
      <w:r>
        <w:tab/>
        <w:t>"rate": 4</w:t>
      </w:r>
    </w:p>
    <w:p w14:paraId="62DD74C3" w14:textId="115718DA" w:rsidR="00330974" w:rsidRDefault="0011082E" w:rsidP="0011082E">
      <w:r>
        <w:t xml:space="preserve">    </w:t>
      </w:r>
      <w:r>
        <w:tab/>
      </w:r>
      <w:r>
        <w:tab/>
      </w:r>
      <w:r>
        <w:tab/>
        <w:t>}</w:t>
      </w:r>
    </w:p>
    <w:p w14:paraId="017BD226" w14:textId="63BA223A" w:rsidR="002A2B11" w:rsidRDefault="002264A6" w:rsidP="0011082E">
      <w:r w:rsidRPr="00A355B3">
        <w:rPr>
          <w:b/>
          <w:bCs/>
          <w:u w:val="single"/>
        </w:rPr>
        <w:t>Tool used to test the APIs:</w:t>
      </w:r>
      <w:r>
        <w:t xml:space="preserve"> </w:t>
      </w:r>
      <w:r w:rsidR="00A355B3">
        <w:t>Postman</w:t>
      </w:r>
    </w:p>
    <w:p w14:paraId="76BFFB03" w14:textId="5F359E43" w:rsidR="00005B86" w:rsidRDefault="00005B86" w:rsidP="0011082E">
      <w:r w:rsidRPr="00005B86">
        <w:rPr>
          <w:b/>
          <w:bCs/>
          <w:u w:val="single"/>
        </w:rPr>
        <w:t>Node version</w:t>
      </w:r>
      <w:r>
        <w:rPr>
          <w:b/>
          <w:bCs/>
          <w:u w:val="single"/>
        </w:rPr>
        <w:t xml:space="preserve">: </w:t>
      </w:r>
      <w:r w:rsidRPr="00005B86">
        <w:t>v14.15.3</w:t>
      </w:r>
    </w:p>
    <w:p w14:paraId="593F3CB5" w14:textId="77777777" w:rsidR="004738CD" w:rsidRDefault="000303C6">
      <w:pPr>
        <w:rPr>
          <w:b/>
          <w:bCs/>
          <w:u w:val="single"/>
        </w:rPr>
      </w:pPr>
      <w:r w:rsidRPr="000303C6">
        <w:rPr>
          <w:b/>
          <w:bCs/>
          <w:u w:val="single"/>
        </w:rPr>
        <w:t>Npm version</w:t>
      </w:r>
      <w:r>
        <w:rPr>
          <w:b/>
          <w:bCs/>
          <w:u w:val="single"/>
        </w:rPr>
        <w:t>:</w:t>
      </w:r>
      <w:r w:rsidRPr="00815CDE">
        <w:t xml:space="preserve"> </w:t>
      </w:r>
      <w:r w:rsidR="00815CDE" w:rsidRPr="00815CDE">
        <w:t>6.14.9</w:t>
      </w:r>
    </w:p>
    <w:p w14:paraId="7B412787" w14:textId="5A3DC4E0" w:rsidR="00D37564" w:rsidRDefault="00A355B3">
      <w:pPr>
        <w:rPr>
          <w:b/>
          <w:bCs/>
          <w:u w:val="single"/>
        </w:rPr>
      </w:pPr>
      <w:r>
        <w:t xml:space="preserve"> </w:t>
      </w:r>
      <w:r w:rsidR="00D37564" w:rsidRPr="00D37564">
        <w:rPr>
          <w:b/>
          <w:bCs/>
          <w:u w:val="single"/>
        </w:rPr>
        <w:t>Task 1:</w:t>
      </w:r>
    </w:p>
    <w:p w14:paraId="35101B09" w14:textId="521D39F2" w:rsidR="008959E1" w:rsidRDefault="008959E1">
      <w:r>
        <w:rPr>
          <w:b/>
          <w:bCs/>
          <w:u w:val="single"/>
        </w:rPr>
        <w:t>Assumption:</w:t>
      </w:r>
      <w:r w:rsidRPr="005B4525">
        <w:t xml:space="preserve"> User has already logged-In</w:t>
      </w:r>
      <w:r w:rsidR="001A6B9D">
        <w:t xml:space="preserve"> and</w:t>
      </w:r>
      <w:r w:rsidR="00A7374D">
        <w:t xml:space="preserve"> </w:t>
      </w:r>
      <w:r w:rsidR="00566DD5">
        <w:t>selected</w:t>
      </w:r>
      <w:r w:rsidR="001A6B9D">
        <w:t xml:space="preserve"> </w:t>
      </w:r>
      <w:r w:rsidR="00BA1604">
        <w:t>existing butterflies</w:t>
      </w:r>
      <w:r w:rsidR="00821D15">
        <w:t xml:space="preserve"> to give rating</w:t>
      </w:r>
      <w:r w:rsidR="00BA1604">
        <w:t xml:space="preserve"> </w:t>
      </w:r>
    </w:p>
    <w:p w14:paraId="493F9251" w14:textId="76D63597" w:rsidR="00193321" w:rsidRPr="00193321" w:rsidRDefault="00193321">
      <w:r w:rsidRPr="00193321">
        <w:rPr>
          <w:b/>
          <w:bCs/>
          <w:u w:val="single"/>
        </w:rPr>
        <w:lastRenderedPageBreak/>
        <w:t>File</w:t>
      </w:r>
      <w:r>
        <w:rPr>
          <w:b/>
          <w:bCs/>
          <w:u w:val="single"/>
        </w:rPr>
        <w:t>:</w:t>
      </w:r>
      <w:r>
        <w:t xml:space="preserve"> index.js</w:t>
      </w:r>
    </w:p>
    <w:p w14:paraId="764CA9D5" w14:textId="465EB050" w:rsidR="00F85B66" w:rsidRDefault="0085230F">
      <w:r w:rsidRPr="005761B2">
        <w:rPr>
          <w:b/>
          <w:bCs/>
          <w:u w:val="single"/>
        </w:rPr>
        <w:t>API:</w:t>
      </w:r>
      <w:r>
        <w:t xml:space="preserve"> </w:t>
      </w:r>
      <w:r w:rsidR="001C10AA">
        <w:t xml:space="preserve"> </w:t>
      </w:r>
      <w:r w:rsidR="00D62868">
        <w:t>app.post (</w:t>
      </w:r>
      <w:r>
        <w:t>‘/addRatings’</w:t>
      </w:r>
      <w:r w:rsidR="00D114F7">
        <w:t>, async (req, res)</w:t>
      </w:r>
      <w:r w:rsidR="00635DC6">
        <w:t xml:space="preserve"> </w:t>
      </w:r>
      <w:r w:rsidR="00635DC6">
        <w:sym w:font="Wingdings" w:char="F0E8"/>
      </w:r>
      <w:r w:rsidR="00635DC6">
        <w:t xml:space="preserve"> {}</w:t>
      </w:r>
      <w:r w:rsidR="00663132">
        <w:t>).</w:t>
      </w:r>
    </w:p>
    <w:p w14:paraId="686C4FF0" w14:textId="1E5D0BD7" w:rsidR="00D62868" w:rsidRDefault="00D62868">
      <w:r w:rsidRPr="00EB3D1B">
        <w:rPr>
          <w:b/>
          <w:bCs/>
          <w:u w:val="single"/>
        </w:rPr>
        <w:t>HTTP Method used:</w:t>
      </w:r>
      <w:r>
        <w:t xml:space="preserve"> </w:t>
      </w:r>
      <w:r w:rsidR="00970FEB">
        <w:t>POST</w:t>
      </w:r>
    </w:p>
    <w:p w14:paraId="1ECD2C22" w14:textId="1E3FD214" w:rsidR="009224BA" w:rsidRDefault="008959E1" w:rsidP="009224BA">
      <w:r>
        <w:sym w:font="Wingdings" w:char="F0E0"/>
      </w:r>
      <w:r>
        <w:t>Here, addRatings API is used to add the data to the database</w:t>
      </w:r>
      <w:r w:rsidR="000D2296">
        <w:t xml:space="preserve"> (JSON)</w:t>
      </w:r>
      <w:r w:rsidR="001D6BA1">
        <w:t xml:space="preserve"> in “ratings”</w:t>
      </w:r>
      <w:r w:rsidR="00EE50BE">
        <w:t>.</w:t>
      </w:r>
    </w:p>
    <w:p w14:paraId="4B904DC6" w14:textId="7DDDFD56" w:rsidR="009224BA" w:rsidRDefault="009224BA" w:rsidP="009224BA">
      <w:r>
        <w:sym w:font="Wingdings" w:char="F0E0"/>
      </w:r>
      <w:r>
        <w:t>To Accomplish this API,</w:t>
      </w:r>
    </w:p>
    <w:p w14:paraId="484CC4CD" w14:textId="08E71608" w:rsidR="009224BA" w:rsidRDefault="009224BA" w:rsidP="009224BA">
      <w:r>
        <w:tab/>
      </w:r>
      <w:r w:rsidR="005F7C3E">
        <w:t>Validations</w:t>
      </w:r>
      <w:r w:rsidR="00D27639">
        <w:t xml:space="preserve"> are performed</w:t>
      </w:r>
      <w:r w:rsidR="005F7C3E">
        <w:t xml:space="preserve"> before adding the data to the database.</w:t>
      </w:r>
    </w:p>
    <w:p w14:paraId="78E86349" w14:textId="637EDE30" w:rsidR="005F7C3E" w:rsidRDefault="00DF07E8" w:rsidP="005F7C3E">
      <w:pPr>
        <w:pStyle w:val="ListParagraph"/>
        <w:numPr>
          <w:ilvl w:val="0"/>
          <w:numId w:val="3"/>
        </w:numPr>
      </w:pPr>
      <w:r>
        <w:t>validate</w:t>
      </w:r>
      <w:r w:rsidR="005F7C3E">
        <w:t xml:space="preserve"> the type of the data</w:t>
      </w:r>
    </w:p>
    <w:p w14:paraId="5956647C" w14:textId="22E78D28" w:rsidR="00FA0101" w:rsidRDefault="00FA0101" w:rsidP="00FA0101">
      <w:pPr>
        <w:pStyle w:val="ListParagraph"/>
        <w:numPr>
          <w:ilvl w:val="1"/>
          <w:numId w:val="3"/>
        </w:numPr>
      </w:pPr>
      <w:r>
        <w:t>User_id: string</w:t>
      </w:r>
    </w:p>
    <w:p w14:paraId="2ADBE650" w14:textId="57D88ABE" w:rsidR="00FA0101" w:rsidRDefault="00FA0101" w:rsidP="00FA0101">
      <w:pPr>
        <w:pStyle w:val="ListParagraph"/>
        <w:numPr>
          <w:ilvl w:val="1"/>
          <w:numId w:val="3"/>
        </w:numPr>
      </w:pPr>
      <w:r>
        <w:t>Butterfly_id: string</w:t>
      </w:r>
    </w:p>
    <w:p w14:paraId="294F7803" w14:textId="5E4FAFD7" w:rsidR="00FA0101" w:rsidRDefault="00004F80" w:rsidP="00FA0101">
      <w:pPr>
        <w:pStyle w:val="ListParagraph"/>
        <w:numPr>
          <w:ilvl w:val="1"/>
          <w:numId w:val="3"/>
        </w:numPr>
      </w:pPr>
      <w:r>
        <w:t>Rate: number</w:t>
      </w:r>
    </w:p>
    <w:p w14:paraId="3219B728" w14:textId="2EC5708E" w:rsidR="004A0160" w:rsidRDefault="004A0160" w:rsidP="004A0160">
      <w:pPr>
        <w:ind w:left="1440"/>
        <w:rPr>
          <w:b/>
          <w:bCs/>
        </w:rPr>
      </w:pPr>
      <w:r>
        <w:t xml:space="preserve">Function created: </w:t>
      </w:r>
      <w:r w:rsidR="00D241EF" w:rsidRPr="00360F9F">
        <w:rPr>
          <w:b/>
          <w:bCs/>
        </w:rPr>
        <w:t>validateRatings</w:t>
      </w:r>
      <w:r w:rsidR="00D241EF">
        <w:rPr>
          <w:b/>
          <w:bCs/>
        </w:rPr>
        <w:t xml:space="preserve"> (</w:t>
      </w:r>
      <w:r w:rsidR="00CE0598">
        <w:rPr>
          <w:b/>
          <w:bCs/>
        </w:rPr>
        <w:t>)</w:t>
      </w:r>
    </w:p>
    <w:p w14:paraId="1F3B322F" w14:textId="2DC76FAB" w:rsidR="00481A28" w:rsidRDefault="00346868" w:rsidP="00346868">
      <w:pPr>
        <w:pStyle w:val="ListParagraph"/>
        <w:numPr>
          <w:ilvl w:val="0"/>
          <w:numId w:val="3"/>
        </w:numPr>
      </w:pPr>
      <w:r>
        <w:t>Validate the range of the rate (0 to 5)</w:t>
      </w:r>
    </w:p>
    <w:p w14:paraId="1B8013D4" w14:textId="045C7EBC" w:rsidR="00937BE0" w:rsidRDefault="00232FB1" w:rsidP="00232FB1">
      <w:pPr>
        <w:ind w:left="1440"/>
        <w:rPr>
          <w:b/>
          <w:bCs/>
        </w:rPr>
      </w:pPr>
      <w:r>
        <w:t xml:space="preserve">Function created: </w:t>
      </w:r>
      <w:r w:rsidR="00D241EF" w:rsidRPr="009B5F85">
        <w:rPr>
          <w:b/>
          <w:bCs/>
        </w:rPr>
        <w:t>validateRatingRang</w:t>
      </w:r>
      <w:r w:rsidR="00D241EF">
        <w:rPr>
          <w:b/>
          <w:bCs/>
        </w:rPr>
        <w:t xml:space="preserve">e </w:t>
      </w:r>
      <w:r w:rsidR="00B91905" w:rsidRPr="009B5F85">
        <w:rPr>
          <w:b/>
          <w:bCs/>
        </w:rPr>
        <w:t>(</w:t>
      </w:r>
      <w:r w:rsidRPr="009B5F85">
        <w:rPr>
          <w:b/>
          <w:bCs/>
        </w:rPr>
        <w:t>)</w:t>
      </w:r>
    </w:p>
    <w:p w14:paraId="04E0C5BF" w14:textId="56E1EFDC" w:rsidR="00AC5871" w:rsidRDefault="00AC5871" w:rsidP="00AC5871">
      <w:pPr>
        <w:rPr>
          <w:b/>
          <w:bCs/>
        </w:rPr>
      </w:pPr>
    </w:p>
    <w:p w14:paraId="34BBACC7" w14:textId="3D19006F" w:rsidR="00AC5871" w:rsidRPr="007B3284" w:rsidRDefault="00AC5871" w:rsidP="00AC5871">
      <w:pPr>
        <w:rPr>
          <w:u w:val="single"/>
        </w:rPr>
      </w:pPr>
      <w:r w:rsidRPr="007B3284">
        <w:rPr>
          <w:b/>
          <w:bCs/>
          <w:u w:val="single"/>
        </w:rPr>
        <w:t>Screenshots of the</w:t>
      </w:r>
      <w:r w:rsidR="00A47058" w:rsidRPr="007B3284">
        <w:rPr>
          <w:b/>
          <w:bCs/>
          <w:u w:val="single"/>
        </w:rPr>
        <w:t xml:space="preserve"> API</w:t>
      </w:r>
    </w:p>
    <w:p w14:paraId="116B0E47" w14:textId="20F7467C" w:rsidR="009224BA" w:rsidRDefault="00F654D9" w:rsidP="009224BA">
      <w:pPr>
        <w:rPr>
          <w:u w:val="single"/>
        </w:rPr>
      </w:pPr>
      <w:r w:rsidRPr="009F138B">
        <w:rPr>
          <w:u w:val="single"/>
        </w:rPr>
        <w:t>Postman API Testing</w:t>
      </w:r>
    </w:p>
    <w:p w14:paraId="4957C835" w14:textId="180C3C17" w:rsidR="00EC71A2" w:rsidRDefault="00EC71A2" w:rsidP="00A34620">
      <w:pPr>
        <w:jc w:val="center"/>
        <w:rPr>
          <w:u w:val="single"/>
        </w:rPr>
      </w:pPr>
      <w:r w:rsidRPr="00887300">
        <w:rPr>
          <w:noProof/>
        </w:rPr>
        <w:drawing>
          <wp:inline distT="0" distB="0" distL="0" distR="0" wp14:anchorId="0B66C72F" wp14:editId="0B3F577E">
            <wp:extent cx="5880100" cy="283210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068" b="15370"/>
                    <a:stretch/>
                  </pic:blipFill>
                  <pic:spPr bwMode="auto">
                    <a:xfrm>
                      <a:off x="0" y="0"/>
                      <a:ext cx="5880100" cy="283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A047D" w14:textId="54824054" w:rsidR="00887300" w:rsidRDefault="00887300" w:rsidP="009224BA">
      <w:pPr>
        <w:rPr>
          <w:u w:val="single"/>
        </w:rPr>
      </w:pPr>
    </w:p>
    <w:p w14:paraId="42713BE9" w14:textId="5040F54F" w:rsidR="004738CD" w:rsidRDefault="004738CD" w:rsidP="009224BA">
      <w:pPr>
        <w:rPr>
          <w:u w:val="single"/>
        </w:rPr>
      </w:pPr>
    </w:p>
    <w:p w14:paraId="670FBA14" w14:textId="61627E0F" w:rsidR="00EB3A01" w:rsidRDefault="00EB3A01" w:rsidP="009224BA">
      <w:pPr>
        <w:rPr>
          <w:u w:val="single"/>
        </w:rPr>
      </w:pPr>
    </w:p>
    <w:p w14:paraId="1A8AFBC3" w14:textId="77777777" w:rsidR="00EB3A01" w:rsidRDefault="00EB3A01" w:rsidP="009224BA">
      <w:pPr>
        <w:rPr>
          <w:u w:val="single"/>
        </w:rPr>
      </w:pPr>
    </w:p>
    <w:p w14:paraId="4EB0EB79" w14:textId="4E7D92B0" w:rsidR="00887300" w:rsidRDefault="00887300" w:rsidP="009224BA">
      <w:pPr>
        <w:rPr>
          <w:u w:val="single"/>
        </w:rPr>
      </w:pPr>
      <w:r>
        <w:rPr>
          <w:u w:val="single"/>
        </w:rPr>
        <w:t>Updated butterflies.</w:t>
      </w:r>
      <w:proofErr w:type="gramStart"/>
      <w:r>
        <w:rPr>
          <w:u w:val="single"/>
        </w:rPr>
        <w:t>db.json</w:t>
      </w:r>
      <w:proofErr w:type="gramEnd"/>
    </w:p>
    <w:p w14:paraId="459368C2" w14:textId="77E5D9D0" w:rsidR="00D13C16" w:rsidRDefault="00D13C16" w:rsidP="00A34620">
      <w:pPr>
        <w:jc w:val="center"/>
        <w:rPr>
          <w:u w:val="single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8CD6EA" wp14:editId="66C0288B">
                <wp:simplePos x="0" y="0"/>
                <wp:positionH relativeFrom="column">
                  <wp:posOffset>2039620</wp:posOffset>
                </wp:positionH>
                <wp:positionV relativeFrom="paragraph">
                  <wp:posOffset>2482003</wp:posOffset>
                </wp:positionV>
                <wp:extent cx="1330569" cy="480646"/>
                <wp:effectExtent l="0" t="0" r="22225" b="1524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0569" cy="480646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69B1565" id="Oval 3" o:spid="_x0000_s1026" style="position:absolute;margin-left:160.6pt;margin-top:195.45pt;width:104.75pt;height:37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" filled="f" strokecolor="#70ad47 [3209]" strokeweight="1pt">
                <v:stroke joinstyle="miter"/>
              </v:oval>
            </w:pict>
          </mc:Fallback>
        </mc:AlternateContent>
      </w:r>
      <w:r w:rsidRPr="00D13C16">
        <w:rPr>
          <w:noProof/>
        </w:rPr>
        <w:drawing>
          <wp:inline distT="0" distB="0" distL="0" distR="0" wp14:anchorId="196C3DD9" wp14:editId="0FF08C40">
            <wp:extent cx="2929467" cy="3132358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264" t="4597" r="36290" b="47006"/>
                    <a:stretch/>
                  </pic:blipFill>
                  <pic:spPr bwMode="auto">
                    <a:xfrm>
                      <a:off x="0" y="0"/>
                      <a:ext cx="2948302" cy="3152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9651A2" w14:textId="77777777" w:rsidR="005A121D" w:rsidRDefault="005A121D" w:rsidP="00D13C16">
      <w:pPr>
        <w:rPr>
          <w:u w:val="single"/>
        </w:rPr>
      </w:pPr>
    </w:p>
    <w:p w14:paraId="5AE806E0" w14:textId="119AED87" w:rsidR="00CE0DF2" w:rsidRPr="004738CD" w:rsidRDefault="00914829" w:rsidP="00D13C16">
      <w:pPr>
        <w:rPr>
          <w:b/>
          <w:bCs/>
          <w:u w:val="single"/>
        </w:rPr>
      </w:pPr>
      <w:r w:rsidRPr="004738CD">
        <w:rPr>
          <w:b/>
          <w:bCs/>
          <w:u w:val="single"/>
        </w:rPr>
        <w:t>Task 2</w:t>
      </w:r>
      <w:r w:rsidR="00220504" w:rsidRPr="004738CD">
        <w:rPr>
          <w:b/>
          <w:bCs/>
          <w:u w:val="single"/>
        </w:rPr>
        <w:t>:</w:t>
      </w:r>
    </w:p>
    <w:p w14:paraId="7F970EEF" w14:textId="5E6C988C" w:rsidR="00815BDD" w:rsidRPr="00815BDD" w:rsidRDefault="00815BDD" w:rsidP="00D13C16">
      <w:r w:rsidRPr="00193321">
        <w:rPr>
          <w:b/>
          <w:bCs/>
          <w:u w:val="single"/>
        </w:rPr>
        <w:t>File</w:t>
      </w:r>
      <w:r>
        <w:rPr>
          <w:b/>
          <w:bCs/>
          <w:u w:val="single"/>
        </w:rPr>
        <w:t>:</w:t>
      </w:r>
      <w:r>
        <w:t xml:space="preserve"> index.js</w:t>
      </w:r>
    </w:p>
    <w:p w14:paraId="1E275803" w14:textId="2C8A95F8" w:rsidR="005A121D" w:rsidRDefault="005A121D" w:rsidP="005A121D">
      <w:r w:rsidRPr="005761B2">
        <w:rPr>
          <w:b/>
          <w:bCs/>
          <w:u w:val="single"/>
        </w:rPr>
        <w:t>API:</w:t>
      </w:r>
      <w:r>
        <w:t xml:space="preserve">  app.get (‘/</w:t>
      </w:r>
      <w:r w:rsidR="00AC5B20">
        <w:t>userRatings</w:t>
      </w:r>
      <w:r w:rsidR="00742CEB">
        <w:t>/:user_id</w:t>
      </w:r>
      <w:r w:rsidR="00891472">
        <w:t>’</w:t>
      </w:r>
      <w:r>
        <w:t xml:space="preserve">, async (req, res) </w:t>
      </w:r>
      <w:r>
        <w:sym w:font="Wingdings" w:char="F0E8"/>
      </w:r>
      <w:r>
        <w:t xml:space="preserve"> {}).</w:t>
      </w:r>
    </w:p>
    <w:p w14:paraId="3E75A9EE" w14:textId="005B7E51" w:rsidR="00F15B6E" w:rsidRDefault="00F15B6E" w:rsidP="00F15B6E">
      <w:r w:rsidRPr="00EB3D1B">
        <w:rPr>
          <w:b/>
          <w:bCs/>
          <w:u w:val="single"/>
        </w:rPr>
        <w:t>HTTP Method used:</w:t>
      </w:r>
      <w:r>
        <w:t xml:space="preserve"> GET</w:t>
      </w:r>
    </w:p>
    <w:p w14:paraId="399D5536" w14:textId="3002167F" w:rsidR="00F15B6E" w:rsidRDefault="004A5949" w:rsidP="005A121D">
      <w:r>
        <w:sym w:font="Wingdings" w:char="F0E0"/>
      </w:r>
      <w:r w:rsidR="006712B7">
        <w:t xml:space="preserve">Here, we will get the list of </w:t>
      </w:r>
      <w:r w:rsidR="00656703">
        <w:t>the</w:t>
      </w:r>
      <w:r w:rsidR="006712B7">
        <w:t xml:space="preserve"> butterflies in a sorting order</w:t>
      </w:r>
      <w:r w:rsidR="00656703">
        <w:t xml:space="preserve"> </w:t>
      </w:r>
      <w:r w:rsidR="003C23AA">
        <w:t>based on</w:t>
      </w:r>
      <w:r w:rsidR="00656703">
        <w:t xml:space="preserve"> ratings</w:t>
      </w:r>
      <w:r w:rsidR="006712B7">
        <w:t xml:space="preserve"> of the </w:t>
      </w:r>
      <w:r w:rsidR="00886F84">
        <w:t>user</w:t>
      </w:r>
      <w:r w:rsidR="0003319F">
        <w:t>.</w:t>
      </w:r>
    </w:p>
    <w:p w14:paraId="7DFA0066" w14:textId="7109D143" w:rsidR="0023276B" w:rsidRDefault="0023276B" w:rsidP="005A121D">
      <w:r w:rsidRPr="0023276B">
        <w:rPr>
          <w:b/>
          <w:bCs/>
          <w:u w:val="single"/>
        </w:rPr>
        <w:t>Logic:</w:t>
      </w:r>
    </w:p>
    <w:p w14:paraId="4CD9A378" w14:textId="54642268" w:rsidR="000F04C7" w:rsidRDefault="0023276B" w:rsidP="005A121D">
      <w:r>
        <w:sym w:font="Wingdings" w:char="F0E0"/>
      </w:r>
      <w:r w:rsidR="003C23AA">
        <w:t xml:space="preserve"> We will fetch the data of a particular user from ratings on user_id provided in the </w:t>
      </w:r>
      <w:r w:rsidR="00F62BB0">
        <w:t>URL</w:t>
      </w:r>
      <w:r w:rsidR="003C23AA">
        <w:t>.</w:t>
      </w:r>
    </w:p>
    <w:p w14:paraId="0E86F368" w14:textId="4404DEC4" w:rsidR="00FD3999" w:rsidRDefault="000F04C7" w:rsidP="005A121D">
      <w:r>
        <w:sym w:font="Wingdings" w:char="F0E0"/>
      </w:r>
      <w:r>
        <w:t>After that, we will sort the ratings in a descending order.</w:t>
      </w:r>
      <w:r w:rsidR="003C23AA">
        <w:t xml:space="preserve"> </w:t>
      </w:r>
      <w:r w:rsidR="0023276B">
        <w:t xml:space="preserve"> </w:t>
      </w:r>
    </w:p>
    <w:p w14:paraId="09E2CF89" w14:textId="2AB0FC89" w:rsidR="004306DC" w:rsidRDefault="004306DC" w:rsidP="005A121D">
      <w:r>
        <w:sym w:font="Wingdings" w:char="F0E0"/>
      </w:r>
      <w:r>
        <w:t xml:space="preserve"> Mapping of ratings and butterflies to get the butterfly data</w:t>
      </w:r>
      <w:r w:rsidR="002A4A91">
        <w:t>.</w:t>
      </w:r>
    </w:p>
    <w:p w14:paraId="62D4D16F" w14:textId="118A61CA" w:rsidR="002A4A91" w:rsidRDefault="00F34424" w:rsidP="005A121D"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3302CC" wp14:editId="1578E782">
                <wp:simplePos x="0" y="0"/>
                <wp:positionH relativeFrom="column">
                  <wp:posOffset>1259889</wp:posOffset>
                </wp:positionH>
                <wp:positionV relativeFrom="paragraph">
                  <wp:posOffset>262890</wp:posOffset>
                </wp:positionV>
                <wp:extent cx="896815" cy="1107831"/>
                <wp:effectExtent l="0" t="0" r="17780" b="1651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96815" cy="110783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96643D" w14:textId="6A2BB763" w:rsidR="002A4A91" w:rsidRDefault="002A4A91" w:rsidP="0070499F">
                            <w:pPr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002A4A91">
                              <w:rPr>
                                <w:b/>
                                <w:bCs/>
                                <w:u w:val="single"/>
                              </w:rPr>
                              <w:t>Ratings</w:t>
                            </w:r>
                          </w:p>
                          <w:p w14:paraId="2A2747A7" w14:textId="7B76DF2C" w:rsidR="002A4A91" w:rsidRPr="007D44EF" w:rsidRDefault="002A4A91" w:rsidP="0070499F">
                            <w:r w:rsidRPr="007D44EF">
                              <w:t>User_id</w:t>
                            </w:r>
                          </w:p>
                          <w:p w14:paraId="1A5C86E2" w14:textId="44B259B1" w:rsidR="002A4A91" w:rsidRPr="007D44EF" w:rsidRDefault="002A4A91" w:rsidP="0070499F">
                            <w:r w:rsidRPr="007D44EF">
                              <w:t>Butterfly_id</w:t>
                            </w:r>
                          </w:p>
                          <w:p w14:paraId="0927A8C8" w14:textId="6475DD34" w:rsidR="002A4A91" w:rsidRPr="007D44EF" w:rsidRDefault="002A4A91" w:rsidP="0070499F">
                            <w:r w:rsidRPr="007D44EF">
                              <w:t>r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3302CC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99.2pt;margin-top:20.7pt;width:70.6pt;height:87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" fillcolor="white [3201]" strokecolor="#4472c4 [3204]" strokeweight="1pt">
                <v:textbox>
                  <w:txbxContent>
                    <w:p w14:paraId="2996643D" w14:textId="6A2BB763" w:rsidR="002A4A91" w:rsidRDefault="002A4A91" w:rsidP="0070499F">
                      <w:pPr>
                        <w:rPr>
                          <w:b/>
                          <w:bCs/>
                          <w:u w:val="single"/>
                        </w:rPr>
                      </w:pPr>
                      <w:r w:rsidRPr="002A4A91">
                        <w:rPr>
                          <w:b/>
                          <w:bCs/>
                          <w:u w:val="single"/>
                        </w:rPr>
                        <w:t>Ratings</w:t>
                      </w:r>
                    </w:p>
                    <w:p w14:paraId="2A2747A7" w14:textId="7B76DF2C" w:rsidR="002A4A91" w:rsidRPr="007D44EF" w:rsidRDefault="002A4A91" w:rsidP="0070499F">
                      <w:r w:rsidRPr="007D44EF">
                        <w:t>User_id</w:t>
                      </w:r>
                    </w:p>
                    <w:p w14:paraId="1A5C86E2" w14:textId="44B259B1" w:rsidR="002A4A91" w:rsidRPr="007D44EF" w:rsidRDefault="002A4A91" w:rsidP="0070499F">
                      <w:r w:rsidRPr="007D44EF">
                        <w:t>Butterfly_id</w:t>
                      </w:r>
                    </w:p>
                    <w:p w14:paraId="0927A8C8" w14:textId="6475DD34" w:rsidR="002A4A91" w:rsidRPr="007D44EF" w:rsidRDefault="002A4A91" w:rsidP="0070499F">
                      <w:r w:rsidRPr="007D44EF">
                        <w:t>rate</w:t>
                      </w:r>
                    </w:p>
                  </w:txbxContent>
                </v:textbox>
              </v:shape>
            </w:pict>
          </mc:Fallback>
        </mc:AlternateContent>
      </w:r>
      <w:r w:rsidR="0091100F"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6C2D6B" wp14:editId="66D0B81A">
                <wp:simplePos x="0" y="0"/>
                <wp:positionH relativeFrom="column">
                  <wp:posOffset>3598984</wp:posOffset>
                </wp:positionH>
                <wp:positionV relativeFrom="paragraph">
                  <wp:posOffset>198413</wp:posOffset>
                </wp:positionV>
                <wp:extent cx="1049215" cy="1488831"/>
                <wp:effectExtent l="0" t="0" r="17780" b="1651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49215" cy="1488831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D2B0F2" w14:textId="7CDD8A35" w:rsidR="0091100F" w:rsidRDefault="0091100F">
                            <w:pPr>
                              <w:rPr>
                                <w:b/>
                                <w:bCs/>
                                <w:u w:val="single"/>
                              </w:rPr>
                            </w:pPr>
                            <w:r w:rsidRPr="0091100F">
                              <w:rPr>
                                <w:b/>
                                <w:bCs/>
                                <w:u w:val="single"/>
                              </w:rPr>
                              <w:t>Butterflies</w:t>
                            </w:r>
                          </w:p>
                          <w:p w14:paraId="5A0C0392" w14:textId="68168AB9" w:rsidR="0091100F" w:rsidRPr="00F34424" w:rsidRDefault="0091100F">
                            <w:r w:rsidRPr="00F34424">
                              <w:t>Id</w:t>
                            </w:r>
                          </w:p>
                          <w:p w14:paraId="273E3A45" w14:textId="7B0A90D8" w:rsidR="0091100F" w:rsidRPr="00F34424" w:rsidRDefault="0091100F">
                            <w:r w:rsidRPr="00F34424">
                              <w:t>commonName</w:t>
                            </w:r>
                          </w:p>
                          <w:p w14:paraId="5F63A78D" w14:textId="78B5E1B1" w:rsidR="0091100F" w:rsidRPr="00F34424" w:rsidRDefault="0091100F">
                            <w:r w:rsidRPr="00F34424">
                              <w:t>species</w:t>
                            </w:r>
                          </w:p>
                          <w:p w14:paraId="74A02DC5" w14:textId="10B3C54C" w:rsidR="0091100F" w:rsidRPr="00F34424" w:rsidRDefault="0091100F">
                            <w:r w:rsidRPr="00F34424">
                              <w:t>arti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6C2D6B" id="Text Box 5" o:spid="_x0000_s1027" type="#_x0000_t202" style="position:absolute;margin-left:283.4pt;margin-top:15.6pt;width:82.6pt;height:117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" fillcolor="white [3201]" strokecolor="#4472c4 [3204]" strokeweight="1pt">
                <v:textbox>
                  <w:txbxContent>
                    <w:p w14:paraId="30D2B0F2" w14:textId="7CDD8A35" w:rsidR="0091100F" w:rsidRDefault="0091100F">
                      <w:pPr>
                        <w:rPr>
                          <w:b/>
                          <w:bCs/>
                          <w:u w:val="single"/>
                        </w:rPr>
                      </w:pPr>
                      <w:r w:rsidRPr="0091100F">
                        <w:rPr>
                          <w:b/>
                          <w:bCs/>
                          <w:u w:val="single"/>
                        </w:rPr>
                        <w:t>Butterflies</w:t>
                      </w:r>
                    </w:p>
                    <w:p w14:paraId="5A0C0392" w14:textId="68168AB9" w:rsidR="0091100F" w:rsidRPr="00F34424" w:rsidRDefault="0091100F">
                      <w:r w:rsidRPr="00F34424">
                        <w:t>Id</w:t>
                      </w:r>
                    </w:p>
                    <w:p w14:paraId="273E3A45" w14:textId="7B0A90D8" w:rsidR="0091100F" w:rsidRPr="00F34424" w:rsidRDefault="0091100F">
                      <w:r w:rsidRPr="00F34424">
                        <w:t>commonName</w:t>
                      </w:r>
                    </w:p>
                    <w:p w14:paraId="5F63A78D" w14:textId="78B5E1B1" w:rsidR="0091100F" w:rsidRPr="00F34424" w:rsidRDefault="0091100F">
                      <w:r w:rsidRPr="00F34424">
                        <w:t>species</w:t>
                      </w:r>
                    </w:p>
                    <w:p w14:paraId="74A02DC5" w14:textId="10B3C54C" w:rsidR="0091100F" w:rsidRPr="00F34424" w:rsidRDefault="0091100F">
                      <w:r w:rsidRPr="00F34424">
                        <w:t>article</w:t>
                      </w:r>
                    </w:p>
                  </w:txbxContent>
                </v:textbox>
              </v:shape>
            </w:pict>
          </mc:Fallback>
        </mc:AlternateContent>
      </w:r>
      <w:r w:rsidR="002A4A91">
        <w:tab/>
      </w:r>
    </w:p>
    <w:p w14:paraId="29AEC903" w14:textId="4B1CE90C" w:rsidR="005A121D" w:rsidRDefault="00F34424" w:rsidP="00D13C16">
      <w:pPr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AC2123E" wp14:editId="0BE0D375">
                <wp:simplePos x="0" y="0"/>
                <wp:positionH relativeFrom="column">
                  <wp:posOffset>2039814</wp:posOffset>
                </wp:positionH>
                <wp:positionV relativeFrom="paragraph">
                  <wp:posOffset>352327</wp:posOffset>
                </wp:positionV>
                <wp:extent cx="1664677" cy="339970"/>
                <wp:effectExtent l="0" t="76200" r="0" b="22225"/>
                <wp:wrapNone/>
                <wp:docPr id="6" name="Connector: Curved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64677" cy="339970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D563784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6" o:spid="_x0000_s1026" type="#_x0000_t38" style="position:absolute;margin-left:160.6pt;margin-top:27.75pt;width:131.1pt;height:26.75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" adj="10800" strokecolor="#4472c4 [3204]" strokeweight=".5pt">
                <v:stroke endarrow="block" joinstyle="miter"/>
              </v:shape>
            </w:pict>
          </mc:Fallback>
        </mc:AlternateContent>
      </w:r>
    </w:p>
    <w:p w14:paraId="2F255E62" w14:textId="4A90A60D" w:rsidR="00F34424" w:rsidRDefault="00F34424" w:rsidP="00F34424">
      <w:pPr>
        <w:tabs>
          <w:tab w:val="left" w:pos="4200"/>
        </w:tabs>
      </w:pPr>
      <w:r>
        <w:tab/>
      </w:r>
      <w:r w:rsidR="002E6FA2">
        <w:t>M</w:t>
      </w:r>
      <w:r>
        <w:t>apping</w:t>
      </w:r>
    </w:p>
    <w:p w14:paraId="1FAEA2A9" w14:textId="2A3F21D5" w:rsidR="002E6FA2" w:rsidRDefault="002E6FA2" w:rsidP="00F34424">
      <w:pPr>
        <w:tabs>
          <w:tab w:val="left" w:pos="4200"/>
        </w:tabs>
      </w:pPr>
    </w:p>
    <w:p w14:paraId="5301AB70" w14:textId="021AD756" w:rsidR="002E6FA2" w:rsidRDefault="002E6FA2" w:rsidP="00F34424">
      <w:pPr>
        <w:tabs>
          <w:tab w:val="left" w:pos="4200"/>
        </w:tabs>
      </w:pPr>
    </w:p>
    <w:p w14:paraId="5AC3A414" w14:textId="1E7A890F" w:rsidR="002E6FA2" w:rsidRDefault="002E6FA2" w:rsidP="00F34424">
      <w:pPr>
        <w:tabs>
          <w:tab w:val="left" w:pos="4200"/>
        </w:tabs>
      </w:pPr>
    </w:p>
    <w:p w14:paraId="5DE8BD3E" w14:textId="44B0E796" w:rsidR="002E6FA2" w:rsidRDefault="002E6FA2" w:rsidP="00F34424">
      <w:pPr>
        <w:tabs>
          <w:tab w:val="left" w:pos="4200"/>
        </w:tabs>
      </w:pPr>
    </w:p>
    <w:p w14:paraId="51B14D31" w14:textId="14E0F864" w:rsidR="002E6FA2" w:rsidRDefault="002E6FA2" w:rsidP="00F34424">
      <w:pPr>
        <w:tabs>
          <w:tab w:val="left" w:pos="4200"/>
        </w:tabs>
      </w:pPr>
      <w:r>
        <w:sym w:font="Wingdings" w:char="F0E0"/>
      </w:r>
      <w:r>
        <w:t xml:space="preserve">Once we map both the ids from the tables, we </w:t>
      </w:r>
      <w:r w:rsidR="0030149D">
        <w:t>can</w:t>
      </w:r>
      <w:r>
        <w:t xml:space="preserve"> get the details of the butterflies</w:t>
      </w:r>
      <w:r w:rsidR="0029572A">
        <w:t>.</w:t>
      </w:r>
    </w:p>
    <w:p w14:paraId="263EAB75" w14:textId="35D0128B" w:rsidR="0029572A" w:rsidRDefault="0029572A" w:rsidP="00F34424">
      <w:pPr>
        <w:tabs>
          <w:tab w:val="left" w:pos="4200"/>
        </w:tabs>
      </w:pPr>
    </w:p>
    <w:p w14:paraId="0A643E09" w14:textId="77777777" w:rsidR="008779F6" w:rsidRDefault="008779F6" w:rsidP="00F34424">
      <w:pPr>
        <w:tabs>
          <w:tab w:val="left" w:pos="4200"/>
        </w:tabs>
      </w:pPr>
    </w:p>
    <w:p w14:paraId="54432B42" w14:textId="36763A7C" w:rsidR="0029572A" w:rsidRDefault="0029572A" w:rsidP="00F34424">
      <w:pPr>
        <w:tabs>
          <w:tab w:val="left" w:pos="4200"/>
        </w:tabs>
        <w:rPr>
          <w:b/>
          <w:bCs/>
          <w:u w:val="single"/>
        </w:rPr>
      </w:pPr>
      <w:r w:rsidRPr="0029572A">
        <w:rPr>
          <w:b/>
          <w:bCs/>
          <w:u w:val="single"/>
        </w:rPr>
        <w:lastRenderedPageBreak/>
        <w:t>Screenshots</w:t>
      </w:r>
    </w:p>
    <w:p w14:paraId="70AE7E26" w14:textId="2827F63C" w:rsidR="006319AD" w:rsidRPr="00BB31BB" w:rsidRDefault="00294567" w:rsidP="00F34424">
      <w:pPr>
        <w:tabs>
          <w:tab w:val="left" w:pos="4200"/>
        </w:tabs>
        <w:rPr>
          <w:u w:val="single"/>
        </w:rPr>
      </w:pPr>
      <w:r w:rsidRPr="00BB31BB">
        <w:rPr>
          <w:u w:val="single"/>
        </w:rPr>
        <w:t xml:space="preserve">Unsorted </w:t>
      </w:r>
      <w:r w:rsidR="006319AD" w:rsidRPr="00BB31BB">
        <w:rPr>
          <w:u w:val="single"/>
        </w:rPr>
        <w:t>JSON Data</w:t>
      </w:r>
      <w:r w:rsidR="003C7E76" w:rsidRPr="00BB31BB">
        <w:rPr>
          <w:u w:val="single"/>
        </w:rPr>
        <w:t xml:space="preserve"> in “ratings”</w:t>
      </w:r>
    </w:p>
    <w:p w14:paraId="3C54B111" w14:textId="2AEA49AA" w:rsidR="00294567" w:rsidRDefault="00294567" w:rsidP="00A34620">
      <w:pPr>
        <w:tabs>
          <w:tab w:val="left" w:pos="4200"/>
        </w:tabs>
        <w:jc w:val="center"/>
        <w:rPr>
          <w:b/>
          <w:bCs/>
          <w:u w:val="single"/>
        </w:rPr>
      </w:pPr>
      <w:r w:rsidRPr="00294567">
        <w:rPr>
          <w:b/>
          <w:bCs/>
          <w:noProof/>
        </w:rPr>
        <w:drawing>
          <wp:inline distT="0" distB="0" distL="0" distR="0" wp14:anchorId="7918C6E9" wp14:editId="5692AD9C">
            <wp:extent cx="2400300" cy="3269014"/>
            <wp:effectExtent l="0" t="0" r="0" b="7620"/>
            <wp:docPr id="13" name="Picture 13" descr="A computer screen captur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computer screen capture&#10;&#10;Description automatically generated with low confidence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093" t="5047" r="32042" b="20223"/>
                    <a:stretch/>
                  </pic:blipFill>
                  <pic:spPr bwMode="auto">
                    <a:xfrm>
                      <a:off x="0" y="0"/>
                      <a:ext cx="2403710" cy="3273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A91C5F" w14:textId="77777777" w:rsidR="00085B34" w:rsidRDefault="00085B34" w:rsidP="00F34424">
      <w:pPr>
        <w:tabs>
          <w:tab w:val="left" w:pos="4200"/>
        </w:tabs>
        <w:rPr>
          <w:u w:val="single"/>
        </w:rPr>
      </w:pPr>
    </w:p>
    <w:p w14:paraId="742D93E5" w14:textId="321715B9" w:rsidR="000E6BC5" w:rsidRDefault="000E6BC5" w:rsidP="00F34424">
      <w:pPr>
        <w:tabs>
          <w:tab w:val="left" w:pos="4200"/>
        </w:tabs>
        <w:rPr>
          <w:u w:val="single"/>
        </w:rPr>
      </w:pPr>
      <w:r w:rsidRPr="00756F39">
        <w:rPr>
          <w:u w:val="single"/>
        </w:rPr>
        <w:t>Postman API Testing</w:t>
      </w:r>
      <w:r w:rsidR="00182D62">
        <w:rPr>
          <w:u w:val="single"/>
        </w:rPr>
        <w:t xml:space="preserve"> to display the butterflies in a sorting order</w:t>
      </w:r>
    </w:p>
    <w:p w14:paraId="1B7DE516" w14:textId="18046E4E" w:rsidR="00566DE6" w:rsidRDefault="00182D62" w:rsidP="00A34620">
      <w:pPr>
        <w:tabs>
          <w:tab w:val="left" w:pos="4200"/>
        </w:tabs>
        <w:jc w:val="center"/>
        <w:rPr>
          <w:u w:val="single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64B2E543" wp14:editId="223E9A67">
                <wp:simplePos x="0" y="0"/>
                <wp:positionH relativeFrom="column">
                  <wp:posOffset>1931691</wp:posOffset>
                </wp:positionH>
                <wp:positionV relativeFrom="paragraph">
                  <wp:posOffset>2797080</wp:posOffset>
                </wp:positionV>
                <wp:extent cx="217440" cy="17640"/>
                <wp:effectExtent l="95250" t="133350" r="106680" b="173355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217440" cy="1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DD9498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0" o:spid="_x0000_s1026" type="#_x0000_t75" style="position:absolute;margin-left:147.9pt;margin-top:211.75pt;width:25.6pt;height:18.4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">
                <v:imagedata r:id="rId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122A6D35" wp14:editId="4902C78D">
                <wp:simplePos x="0" y="0"/>
                <wp:positionH relativeFrom="column">
                  <wp:posOffset>1899291</wp:posOffset>
                </wp:positionH>
                <wp:positionV relativeFrom="paragraph">
                  <wp:posOffset>2291280</wp:posOffset>
                </wp:positionV>
                <wp:extent cx="228600" cy="24120"/>
                <wp:effectExtent l="95250" t="133350" r="114300" b="167005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228600" cy="2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07B3E2" id="Ink 9" o:spid="_x0000_s1026" type="#_x0000_t75" style="position:absolute;margin-left:145.3pt;margin-top:171.9pt;width:26.5pt;height:18.9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">
                <v:imagedata r:id="rId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04370E8C" wp14:editId="4AE51185">
                <wp:simplePos x="0" y="0"/>
                <wp:positionH relativeFrom="column">
                  <wp:posOffset>1899291</wp:posOffset>
                </wp:positionH>
                <wp:positionV relativeFrom="paragraph">
                  <wp:posOffset>1839480</wp:posOffset>
                </wp:positionV>
                <wp:extent cx="250200" cy="22320"/>
                <wp:effectExtent l="76200" t="133350" r="111760" b="168275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250200" cy="2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BF8A75" id="Ink 8" o:spid="_x0000_s1026" type="#_x0000_t75" style="position:absolute;margin-left:145.3pt;margin-top:136.35pt;width:28.2pt;height:18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">
                <v:imagedata r:id="rId13" o:title=""/>
              </v:shape>
            </w:pict>
          </mc:Fallback>
        </mc:AlternateContent>
      </w:r>
      <w:r w:rsidRPr="00182D62">
        <w:rPr>
          <w:noProof/>
        </w:rPr>
        <w:drawing>
          <wp:inline distT="0" distB="0" distL="0" distR="0" wp14:anchorId="412F9F19" wp14:editId="0F8EE6F2">
            <wp:extent cx="5943600" cy="3118757"/>
            <wp:effectExtent l="0" t="0" r="0" b="5715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715"/>
                    <a:stretch/>
                  </pic:blipFill>
                  <pic:spPr bwMode="auto">
                    <a:xfrm>
                      <a:off x="0" y="0"/>
                      <a:ext cx="5943600" cy="31187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085649" w14:textId="43E33850" w:rsidR="008315F9" w:rsidRDefault="008315F9" w:rsidP="00F34424">
      <w:pPr>
        <w:tabs>
          <w:tab w:val="left" w:pos="4200"/>
        </w:tabs>
        <w:rPr>
          <w:u w:val="single"/>
        </w:rPr>
      </w:pPr>
    </w:p>
    <w:p w14:paraId="088F6912" w14:textId="77777777" w:rsidR="009B789A" w:rsidRDefault="009B789A" w:rsidP="00F34424">
      <w:pPr>
        <w:tabs>
          <w:tab w:val="left" w:pos="4200"/>
        </w:tabs>
        <w:rPr>
          <w:b/>
          <w:bCs/>
          <w:u w:val="single"/>
        </w:rPr>
      </w:pPr>
    </w:p>
    <w:p w14:paraId="29552536" w14:textId="77777777" w:rsidR="009B789A" w:rsidRDefault="009B789A" w:rsidP="00F34424">
      <w:pPr>
        <w:tabs>
          <w:tab w:val="left" w:pos="4200"/>
        </w:tabs>
        <w:rPr>
          <w:b/>
          <w:bCs/>
          <w:u w:val="single"/>
        </w:rPr>
      </w:pPr>
    </w:p>
    <w:p w14:paraId="782105E2" w14:textId="77777777" w:rsidR="009B789A" w:rsidRDefault="009B789A" w:rsidP="00F34424">
      <w:pPr>
        <w:tabs>
          <w:tab w:val="left" w:pos="4200"/>
        </w:tabs>
        <w:rPr>
          <w:b/>
          <w:bCs/>
          <w:u w:val="single"/>
        </w:rPr>
      </w:pPr>
    </w:p>
    <w:p w14:paraId="66090C94" w14:textId="574324DD" w:rsidR="00F24509" w:rsidRDefault="00F24509" w:rsidP="00F34424">
      <w:pPr>
        <w:tabs>
          <w:tab w:val="left" w:pos="4200"/>
        </w:tabs>
        <w:rPr>
          <w:b/>
          <w:bCs/>
          <w:u w:val="single"/>
        </w:rPr>
      </w:pPr>
      <w:r>
        <w:rPr>
          <w:b/>
          <w:bCs/>
          <w:u w:val="single"/>
        </w:rPr>
        <w:t>Testing</w:t>
      </w:r>
    </w:p>
    <w:p w14:paraId="6FC3F697" w14:textId="07A00F09" w:rsidR="00F24509" w:rsidRPr="00F24509" w:rsidRDefault="00F24509" w:rsidP="00F34424">
      <w:pPr>
        <w:tabs>
          <w:tab w:val="left" w:pos="4200"/>
        </w:tabs>
      </w:pPr>
      <w:r>
        <w:lastRenderedPageBreak/>
        <w:sym w:font="Wingdings" w:char="F0E0"/>
      </w:r>
      <w:r>
        <w:t>Implemented testing methods to validate the test cases for all the APIs and Validators</w:t>
      </w:r>
      <w:r w:rsidR="00117C12">
        <w:t>.</w:t>
      </w:r>
    </w:p>
    <w:p w14:paraId="413DDB02" w14:textId="2E574BF0" w:rsidR="009B789A" w:rsidRDefault="00967F59" w:rsidP="00F34424">
      <w:pPr>
        <w:tabs>
          <w:tab w:val="left" w:pos="4200"/>
        </w:tabs>
        <w:rPr>
          <w:b/>
          <w:bCs/>
          <w:u w:val="single"/>
        </w:rPr>
      </w:pPr>
      <w:r>
        <w:rPr>
          <w:b/>
          <w:bCs/>
          <w:u w:val="single"/>
        </w:rPr>
        <w:t xml:space="preserve">Screenshots of </w:t>
      </w:r>
      <w:r w:rsidR="008315F9" w:rsidRPr="00483C00">
        <w:rPr>
          <w:b/>
          <w:bCs/>
          <w:u w:val="single"/>
        </w:rPr>
        <w:t>Testing</w:t>
      </w:r>
      <w:r w:rsidR="009B789A">
        <w:rPr>
          <w:b/>
          <w:bCs/>
          <w:u w:val="single"/>
        </w:rPr>
        <w:t xml:space="preserve"> </w:t>
      </w:r>
    </w:p>
    <w:p w14:paraId="335BF7F3" w14:textId="1A9702F1" w:rsidR="000D4A07" w:rsidRDefault="000D4A07" w:rsidP="00A34620">
      <w:pPr>
        <w:tabs>
          <w:tab w:val="left" w:pos="4200"/>
        </w:tabs>
        <w:jc w:val="center"/>
        <w:rPr>
          <w:b/>
          <w:bCs/>
          <w:u w:val="single"/>
        </w:rPr>
      </w:pPr>
      <w:r w:rsidRPr="000D4A07">
        <w:rPr>
          <w:b/>
          <w:bCs/>
          <w:noProof/>
        </w:rPr>
        <w:drawing>
          <wp:inline distT="0" distB="0" distL="0" distR="0" wp14:anchorId="563F6C7D" wp14:editId="155C8CEC">
            <wp:extent cx="5532120" cy="3185908"/>
            <wp:effectExtent l="0" t="0" r="0" b="0"/>
            <wp:docPr id="11" name="Picture 1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 with medium confidence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2564" b="41197"/>
                    <a:stretch/>
                  </pic:blipFill>
                  <pic:spPr bwMode="auto">
                    <a:xfrm>
                      <a:off x="0" y="0"/>
                      <a:ext cx="5536880" cy="31886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589CC9" w14:textId="45D502DD" w:rsidR="000D4A07" w:rsidRDefault="000D4A07" w:rsidP="00F34424">
      <w:pPr>
        <w:tabs>
          <w:tab w:val="left" w:pos="4200"/>
        </w:tabs>
        <w:rPr>
          <w:b/>
          <w:bCs/>
          <w:u w:val="single"/>
        </w:rPr>
      </w:pPr>
    </w:p>
    <w:p w14:paraId="17DBBF50" w14:textId="77777777" w:rsidR="000D4A07" w:rsidRPr="00483C00" w:rsidRDefault="000D4A07" w:rsidP="00F34424">
      <w:pPr>
        <w:tabs>
          <w:tab w:val="left" w:pos="4200"/>
        </w:tabs>
        <w:rPr>
          <w:b/>
          <w:bCs/>
          <w:u w:val="single"/>
        </w:rPr>
      </w:pPr>
    </w:p>
    <w:sectPr w:rsidR="000D4A07" w:rsidRPr="00483C00" w:rsidSect="009F5E3F">
      <w:pgSz w:w="12240" w:h="15840"/>
      <w:pgMar w:top="900" w:right="1440" w:bottom="63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DB53D9"/>
    <w:multiLevelType w:val="hybridMultilevel"/>
    <w:tmpl w:val="1C6811C0"/>
    <w:lvl w:ilvl="0" w:tplc="45E246E6">
      <w:start w:val="1"/>
      <w:numFmt w:val="decimal"/>
      <w:lvlText w:val="(%1)"/>
      <w:lvlJc w:val="left"/>
      <w:pPr>
        <w:ind w:left="108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83167A1"/>
    <w:multiLevelType w:val="hybridMultilevel"/>
    <w:tmpl w:val="75328AF2"/>
    <w:lvl w:ilvl="0" w:tplc="4DE60104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331C52"/>
    <w:multiLevelType w:val="hybridMultilevel"/>
    <w:tmpl w:val="8584AC9A"/>
    <w:lvl w:ilvl="0" w:tplc="27C66126">
      <w:start w:val="1"/>
      <w:numFmt w:val="decimal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37298E"/>
    <w:multiLevelType w:val="hybridMultilevel"/>
    <w:tmpl w:val="712C00E0"/>
    <w:lvl w:ilvl="0" w:tplc="E348050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  <w:b w:val="0"/>
        <w:bCs w:val="0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3NDUxNzEyNDQzNLBU0lEKTi0uzszPAykwrgUAmQIzzCwAAAA="/>
  </w:docVars>
  <w:rsids>
    <w:rsidRoot w:val="00BA5CF7"/>
    <w:rsid w:val="00004F80"/>
    <w:rsid w:val="00005B86"/>
    <w:rsid w:val="000303C6"/>
    <w:rsid w:val="000310ED"/>
    <w:rsid w:val="0003319F"/>
    <w:rsid w:val="0005781E"/>
    <w:rsid w:val="0006052C"/>
    <w:rsid w:val="00063EAB"/>
    <w:rsid w:val="00081681"/>
    <w:rsid w:val="000856CB"/>
    <w:rsid w:val="00085B34"/>
    <w:rsid w:val="000B143C"/>
    <w:rsid w:val="000B259E"/>
    <w:rsid w:val="000B3E4A"/>
    <w:rsid w:val="000D00C2"/>
    <w:rsid w:val="000D16D0"/>
    <w:rsid w:val="000D2296"/>
    <w:rsid w:val="000D4A07"/>
    <w:rsid w:val="000E2CA5"/>
    <w:rsid w:val="000E6BC5"/>
    <w:rsid w:val="000F04C7"/>
    <w:rsid w:val="0011082E"/>
    <w:rsid w:val="00117C12"/>
    <w:rsid w:val="00127159"/>
    <w:rsid w:val="00175C0F"/>
    <w:rsid w:val="00182D62"/>
    <w:rsid w:val="00182F70"/>
    <w:rsid w:val="00193321"/>
    <w:rsid w:val="00195C5F"/>
    <w:rsid w:val="001A6B9D"/>
    <w:rsid w:val="001C10AA"/>
    <w:rsid w:val="001D466E"/>
    <w:rsid w:val="001D6BA1"/>
    <w:rsid w:val="00202825"/>
    <w:rsid w:val="00220504"/>
    <w:rsid w:val="002264A6"/>
    <w:rsid w:val="0023276B"/>
    <w:rsid w:val="00232FB1"/>
    <w:rsid w:val="00256B62"/>
    <w:rsid w:val="00261A9A"/>
    <w:rsid w:val="0026330C"/>
    <w:rsid w:val="00291218"/>
    <w:rsid w:val="00294567"/>
    <w:rsid w:val="0029572A"/>
    <w:rsid w:val="002A2B11"/>
    <w:rsid w:val="002A4A91"/>
    <w:rsid w:val="002D3317"/>
    <w:rsid w:val="002E6FA2"/>
    <w:rsid w:val="0030149D"/>
    <w:rsid w:val="0031195E"/>
    <w:rsid w:val="00327A0D"/>
    <w:rsid w:val="00330974"/>
    <w:rsid w:val="00333FF8"/>
    <w:rsid w:val="003400AB"/>
    <w:rsid w:val="00346868"/>
    <w:rsid w:val="00346D24"/>
    <w:rsid w:val="00360F9F"/>
    <w:rsid w:val="003627A2"/>
    <w:rsid w:val="00397AB0"/>
    <w:rsid w:val="003B1E4C"/>
    <w:rsid w:val="003B76D7"/>
    <w:rsid w:val="003C23AA"/>
    <w:rsid w:val="003C375F"/>
    <w:rsid w:val="003C7E76"/>
    <w:rsid w:val="00422E2F"/>
    <w:rsid w:val="0042364E"/>
    <w:rsid w:val="004306DC"/>
    <w:rsid w:val="004738CD"/>
    <w:rsid w:val="00481A28"/>
    <w:rsid w:val="00482FEE"/>
    <w:rsid w:val="00483C00"/>
    <w:rsid w:val="004A0160"/>
    <w:rsid w:val="004A5949"/>
    <w:rsid w:val="004C2017"/>
    <w:rsid w:val="004C264B"/>
    <w:rsid w:val="004C5EEF"/>
    <w:rsid w:val="00503452"/>
    <w:rsid w:val="005043B2"/>
    <w:rsid w:val="005227F5"/>
    <w:rsid w:val="00566DD5"/>
    <w:rsid w:val="00566DE6"/>
    <w:rsid w:val="005743BA"/>
    <w:rsid w:val="005761B2"/>
    <w:rsid w:val="005A121D"/>
    <w:rsid w:val="005B4525"/>
    <w:rsid w:val="005C742E"/>
    <w:rsid w:val="005D6B70"/>
    <w:rsid w:val="005E7C26"/>
    <w:rsid w:val="005F7C3E"/>
    <w:rsid w:val="00600E3E"/>
    <w:rsid w:val="006319AD"/>
    <w:rsid w:val="00635DC6"/>
    <w:rsid w:val="00650100"/>
    <w:rsid w:val="00656703"/>
    <w:rsid w:val="00663132"/>
    <w:rsid w:val="00664D89"/>
    <w:rsid w:val="006712B7"/>
    <w:rsid w:val="0067324F"/>
    <w:rsid w:val="006B5B92"/>
    <w:rsid w:val="006B6CEA"/>
    <w:rsid w:val="0070499F"/>
    <w:rsid w:val="0071546F"/>
    <w:rsid w:val="007232AC"/>
    <w:rsid w:val="007347C0"/>
    <w:rsid w:val="00736644"/>
    <w:rsid w:val="00740DB7"/>
    <w:rsid w:val="00742CEB"/>
    <w:rsid w:val="00743C50"/>
    <w:rsid w:val="00745F7E"/>
    <w:rsid w:val="00751E1E"/>
    <w:rsid w:val="00756F39"/>
    <w:rsid w:val="007A1DE2"/>
    <w:rsid w:val="007A7A74"/>
    <w:rsid w:val="007B1657"/>
    <w:rsid w:val="007B3284"/>
    <w:rsid w:val="007C1F94"/>
    <w:rsid w:val="007D44EF"/>
    <w:rsid w:val="007F52A8"/>
    <w:rsid w:val="007F6192"/>
    <w:rsid w:val="00811663"/>
    <w:rsid w:val="00815BDD"/>
    <w:rsid w:val="00815CDE"/>
    <w:rsid w:val="00821D15"/>
    <w:rsid w:val="008315F9"/>
    <w:rsid w:val="0085230F"/>
    <w:rsid w:val="00860B8F"/>
    <w:rsid w:val="008779F6"/>
    <w:rsid w:val="00886F84"/>
    <w:rsid w:val="00887300"/>
    <w:rsid w:val="00891472"/>
    <w:rsid w:val="008959E1"/>
    <w:rsid w:val="008A350E"/>
    <w:rsid w:val="008B141D"/>
    <w:rsid w:val="008C1424"/>
    <w:rsid w:val="0091100F"/>
    <w:rsid w:val="00914829"/>
    <w:rsid w:val="009224BA"/>
    <w:rsid w:val="0093273F"/>
    <w:rsid w:val="00937BE0"/>
    <w:rsid w:val="009557B2"/>
    <w:rsid w:val="009635C8"/>
    <w:rsid w:val="00967F59"/>
    <w:rsid w:val="00970FEB"/>
    <w:rsid w:val="00985A8E"/>
    <w:rsid w:val="00987B35"/>
    <w:rsid w:val="009A2110"/>
    <w:rsid w:val="009B5F85"/>
    <w:rsid w:val="009B789A"/>
    <w:rsid w:val="009D6786"/>
    <w:rsid w:val="009F138B"/>
    <w:rsid w:val="009F5E3F"/>
    <w:rsid w:val="00A059FB"/>
    <w:rsid w:val="00A07F01"/>
    <w:rsid w:val="00A227E2"/>
    <w:rsid w:val="00A34620"/>
    <w:rsid w:val="00A355B3"/>
    <w:rsid w:val="00A47058"/>
    <w:rsid w:val="00A7374D"/>
    <w:rsid w:val="00A901E7"/>
    <w:rsid w:val="00A9766A"/>
    <w:rsid w:val="00AC4DB2"/>
    <w:rsid w:val="00AC5871"/>
    <w:rsid w:val="00AC5B20"/>
    <w:rsid w:val="00AE3047"/>
    <w:rsid w:val="00B16C2D"/>
    <w:rsid w:val="00B36D05"/>
    <w:rsid w:val="00B60CDD"/>
    <w:rsid w:val="00B70D7F"/>
    <w:rsid w:val="00B84DB6"/>
    <w:rsid w:val="00B91905"/>
    <w:rsid w:val="00BA1604"/>
    <w:rsid w:val="00BA5799"/>
    <w:rsid w:val="00BA5CF7"/>
    <w:rsid w:val="00BB31BB"/>
    <w:rsid w:val="00BC6069"/>
    <w:rsid w:val="00C241A4"/>
    <w:rsid w:val="00C46EB8"/>
    <w:rsid w:val="00C63BA1"/>
    <w:rsid w:val="00CE0598"/>
    <w:rsid w:val="00CE0DF2"/>
    <w:rsid w:val="00D114F7"/>
    <w:rsid w:val="00D130C3"/>
    <w:rsid w:val="00D13C16"/>
    <w:rsid w:val="00D241EF"/>
    <w:rsid w:val="00D27639"/>
    <w:rsid w:val="00D37564"/>
    <w:rsid w:val="00D55DB0"/>
    <w:rsid w:val="00D57614"/>
    <w:rsid w:val="00D62868"/>
    <w:rsid w:val="00D70EE7"/>
    <w:rsid w:val="00D84B25"/>
    <w:rsid w:val="00D927E1"/>
    <w:rsid w:val="00DD25C3"/>
    <w:rsid w:val="00DF07E8"/>
    <w:rsid w:val="00DF5920"/>
    <w:rsid w:val="00E01137"/>
    <w:rsid w:val="00E3008B"/>
    <w:rsid w:val="00E337E7"/>
    <w:rsid w:val="00E46A89"/>
    <w:rsid w:val="00E55608"/>
    <w:rsid w:val="00E67E0A"/>
    <w:rsid w:val="00E71CF7"/>
    <w:rsid w:val="00E94387"/>
    <w:rsid w:val="00EB39EF"/>
    <w:rsid w:val="00EB3A01"/>
    <w:rsid w:val="00EB3D1B"/>
    <w:rsid w:val="00EC71A2"/>
    <w:rsid w:val="00ED6FDC"/>
    <w:rsid w:val="00EE50BE"/>
    <w:rsid w:val="00EE56DF"/>
    <w:rsid w:val="00EE69C9"/>
    <w:rsid w:val="00EF21FD"/>
    <w:rsid w:val="00EF647B"/>
    <w:rsid w:val="00F029DC"/>
    <w:rsid w:val="00F03D2C"/>
    <w:rsid w:val="00F15B6E"/>
    <w:rsid w:val="00F24509"/>
    <w:rsid w:val="00F24615"/>
    <w:rsid w:val="00F34424"/>
    <w:rsid w:val="00F62BB0"/>
    <w:rsid w:val="00F654D9"/>
    <w:rsid w:val="00F846D2"/>
    <w:rsid w:val="00F85B66"/>
    <w:rsid w:val="00FA0101"/>
    <w:rsid w:val="00FD0C58"/>
    <w:rsid w:val="00FD126F"/>
    <w:rsid w:val="00FD2ECA"/>
    <w:rsid w:val="00FD3999"/>
    <w:rsid w:val="00FF5F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FE316"/>
  <w15:chartTrackingRefBased/>
  <w15:docId w15:val="{DAE1B687-F89F-4C74-A7FD-53992C26C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24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customXml" Target="ink/ink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image" Target="media/image8.png"/><Relationship Id="rId10" Type="http://schemas.openxmlformats.org/officeDocument/2006/relationships/customXml" Target="ink/ink2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7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22T03:35:24.231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1 47,'108'1,"116"-3,-208 0,-1 0,1-2,14-4,31-7,-24 9,-17 3,0 0,23 0,-30 3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22T03:35:22.238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5'1,"1"0,-1 0,0 0,0 1,0-1,10 6,21 6,21-8,-44-5,-1 1,1 1,-1 0,0 0,0 1,13 5,-9-3,0-2,0 0,0 0,1-2,0 0,-1 0,32-5,8 2,109 2,-152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22T03:35:20.080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  <inkml:brushProperty name="ignorePressure" value="1"/>
    </inkml:brush>
  </inkml:definitions>
  <inkml:trace contextRef="#ctx0" brushRef="#br0">0 0,'33'2,"0"1,63 16,-64-12,0-1,0-1,36 0,106 9,7-14,-168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7</TotalTime>
  <Pages>5</Pages>
  <Words>395</Words>
  <Characters>225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inish A Dabhi</dc:creator>
  <cp:keywords/>
  <dc:description/>
  <cp:lastModifiedBy>Jainish A Dabhi</cp:lastModifiedBy>
  <cp:revision>1031</cp:revision>
  <cp:lastPrinted>2021-06-22T20:09:00Z</cp:lastPrinted>
  <dcterms:created xsi:type="dcterms:W3CDTF">2021-06-22T00:31:00Z</dcterms:created>
  <dcterms:modified xsi:type="dcterms:W3CDTF">2021-06-26T17:46:00Z</dcterms:modified>
</cp:coreProperties>
</file>